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6A5AB78B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ll Call:</w:t>
                            </w:r>
                          </w:p>
                          <w:p w14:paraId="55886C80" w14:textId="5BFC110D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Voting Member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President,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Miles G. Vega, Past President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Jeff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ele</w:t>
                            </w:r>
                            <w:proofErr w:type="spellEnd"/>
                            <w:r w:rsidR="00395AE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VP Kathryn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nand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Secretary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Matthew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lumm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E446E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ob Simpkins, President-Elect, </w:t>
                            </w:r>
                            <w:r w:rsidR="00EE2F3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tephanie Cortez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iguel Ruela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kelle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yrdahl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verly Ward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David Kavern, 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atty</w:t>
                            </w:r>
                            <w:r w:rsidR="00BB4DB7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errato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rah Rector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junct Rep Robert Haynes</w:t>
                            </w:r>
                          </w:p>
                          <w:p w14:paraId="6DB74AC8" w14:textId="77777777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BCC428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Non-Vo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ting Members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 Joel Wien</w:t>
                            </w:r>
                            <w:r w:rsidR="00DB0E5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 (Foundation Rep), 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hard Goode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(Curriculum), </w:t>
                            </w:r>
                            <w:r w:rsidR="00E05AF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becca Baird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CCA)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elissa Long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Pr="00E446E9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07DA7476" w14:textId="12C343E2" w:rsidR="009A66C8" w:rsidRPr="00E446E9" w:rsidRDefault="009A66C8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80FE2E1" w14:textId="0783C956" w:rsidR="006C229A" w:rsidRPr="00E446E9" w:rsidRDefault="006C229A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9A66C8" w:rsidRPr="00E446E9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07CBC9" w14:textId="05912A18" w:rsidR="00E02200" w:rsidRDefault="006C229A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*********************</w:t>
                            </w:r>
                          </w:p>
                          <w:p w14:paraId="2D088C66" w14:textId="77777777" w:rsidR="00E446E9" w:rsidRPr="00E446E9" w:rsidRDefault="00E446E9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B5E247F" w14:textId="0D5C9B99" w:rsidR="00A77212" w:rsidRDefault="00A77212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lumen</w:t>
                            </w:r>
                          </w:p>
                          <w:p w14:paraId="0E9F43A7" w14:textId="4D8DFE35" w:rsidR="00BC612C" w:rsidRDefault="00BC612C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ommencement</w:t>
                            </w:r>
                            <w:r w:rsidR="000E6A1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/Awards Ceremony</w:t>
                            </w:r>
                          </w:p>
                          <w:p w14:paraId="1CE8957F" w14:textId="3D3AE369" w:rsidR="00BC612C" w:rsidRDefault="00BC612C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Dual Enrollment – Faculty Evaluations</w:t>
                            </w:r>
                          </w:p>
                          <w:p w14:paraId="39AA353D" w14:textId="582CA50A" w:rsidR="00794A25" w:rsidRDefault="00CA4B39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ors/Senate Executive Committee</w:t>
                            </w:r>
                          </w:p>
                          <w:p w14:paraId="1C74EA5C" w14:textId="499AEEC5" w:rsidR="000E6A1A" w:rsidRDefault="00F93AB9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redit for Prior Learning</w:t>
                            </w:r>
                          </w:p>
                          <w:p w14:paraId="57C6E4EA" w14:textId="3BD7EFF8" w:rsidR="00262C5C" w:rsidRDefault="00262C5C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EO Plan</w:t>
                            </w:r>
                          </w:p>
                          <w:p w14:paraId="626F27DE" w14:textId="78B6EB28" w:rsidR="00D1517D" w:rsidRDefault="00D1517D" w:rsidP="00D1517D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: Social Justice</w:t>
                            </w:r>
                          </w:p>
                          <w:p w14:paraId="48283245" w14:textId="7E5B9964" w:rsidR="00D1517D" w:rsidRDefault="00D1517D" w:rsidP="00D1517D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Report: Guided Pathways </w:t>
                            </w:r>
                          </w:p>
                          <w:p w14:paraId="1B189CB3" w14:textId="7267F141" w:rsidR="00C537F4" w:rsidRDefault="00C537F4" w:rsidP="00D1517D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ay 7</w:t>
                            </w:r>
                            <w:r w:rsidRPr="00C537F4">
                              <w:rPr>
                                <w:rFonts w:asciiTheme="minorHAnsi" w:hAnsiTheme="minorHAnsi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Meeting</w:t>
                            </w:r>
                            <w:bookmarkStart w:id="0" w:name="_GoBack"/>
                            <w:bookmarkEnd w:id="0"/>
                          </w:p>
                          <w:p w14:paraId="4AC0D318" w14:textId="77777777" w:rsidR="00D1517D" w:rsidRDefault="00D1517D" w:rsidP="00C537F4">
                            <w:pPr>
                              <w:pStyle w:val="NoSpacing"/>
                              <w:ind w:left="108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398A8B83" w14:textId="5D48C10F" w:rsidR="00824845" w:rsidRPr="00E446E9" w:rsidRDefault="00824845" w:rsidP="00DE4E31">
                            <w:pPr>
                              <w:pStyle w:val="NoSpacing"/>
                              <w:ind w:left="108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95A5E2C" w14:textId="48E3C123" w:rsidR="0035266D" w:rsidRPr="00E446E9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ADB9E6A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6593FF1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s:</w:t>
                            </w:r>
                          </w:p>
                          <w:p w14:paraId="38F6EF12" w14:textId="77777777" w:rsidR="0035266D" w:rsidRPr="00E446E9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17680337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uture Agenda Items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BC8FF8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ll Call:</w:t>
                      </w:r>
                    </w:p>
                    <w:p w14:paraId="55886C80" w14:textId="5BFC110D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Voting Member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President,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Miles G. Vega, Past President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Jeff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ele</w:t>
                      </w:r>
                      <w:proofErr w:type="spellEnd"/>
                      <w:r w:rsidR="00395AE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VP Kathryn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nand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Secretary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Matthew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lumm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E446E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ob Simpkins, President-Elect, </w:t>
                      </w:r>
                      <w:r w:rsidR="00EE2F3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tephanie Cortez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iguel Ruela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kelle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yrdahl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verly Ward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David Kavern, 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Patty</w:t>
                      </w:r>
                      <w:r w:rsidR="00BB4DB7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errato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rah Rector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junct Rep Robert Haynes</w:t>
                      </w:r>
                    </w:p>
                    <w:p w14:paraId="6DB74AC8" w14:textId="77777777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BCC428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Non-Vo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ting Members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 Joel Wien</w:t>
                      </w:r>
                      <w:r w:rsidR="00DB0E5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 (Foundation Rep), 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hard Goode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(Curriculum), </w:t>
                      </w:r>
                      <w:r w:rsidR="00E05AF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becca Baird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CCA)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elissa Long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SLO Coordinator), </w:t>
                      </w:r>
                    </w:p>
                    <w:p w14:paraId="03BE02C9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Karen Bishop (DE Committee Chair) </w:t>
                      </w:r>
                    </w:p>
                    <w:p w14:paraId="2B7D7ABD" w14:textId="77777777" w:rsidR="005970D5" w:rsidRPr="00E446E9" w:rsidRDefault="005970D5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07DA7476" w14:textId="12C343E2" w:rsidR="009A66C8" w:rsidRPr="00E446E9" w:rsidRDefault="009A66C8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80FE2E1" w14:textId="0783C956" w:rsidR="006C229A" w:rsidRPr="00E446E9" w:rsidRDefault="006C229A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9A66C8" w:rsidRPr="00E446E9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D07CBC9" w14:textId="05912A18" w:rsidR="00E02200" w:rsidRDefault="006C229A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*********************</w:t>
                      </w:r>
                    </w:p>
                    <w:p w14:paraId="2D088C66" w14:textId="77777777" w:rsidR="00E446E9" w:rsidRPr="00E446E9" w:rsidRDefault="00E446E9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B5E247F" w14:textId="0D5C9B99" w:rsidR="00A77212" w:rsidRDefault="00A77212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lumen</w:t>
                      </w:r>
                    </w:p>
                    <w:p w14:paraId="0E9F43A7" w14:textId="4D8DFE35" w:rsidR="00BC612C" w:rsidRDefault="00BC612C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Commencement</w:t>
                      </w:r>
                      <w:r w:rsidR="000E6A1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/Awards Ceremony</w:t>
                      </w:r>
                    </w:p>
                    <w:p w14:paraId="1CE8957F" w14:textId="3D3AE369" w:rsidR="00BC612C" w:rsidRDefault="00BC612C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Dual Enrollment – Faculty Evaluations</w:t>
                      </w:r>
                    </w:p>
                    <w:p w14:paraId="39AA353D" w14:textId="582CA50A" w:rsidR="00794A25" w:rsidRDefault="00CA4B39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ors/Senate Executive Committee</w:t>
                      </w:r>
                    </w:p>
                    <w:p w14:paraId="1C74EA5C" w14:textId="499AEEC5" w:rsidR="000E6A1A" w:rsidRDefault="00F93AB9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Credit for Prior Learning</w:t>
                      </w:r>
                    </w:p>
                    <w:p w14:paraId="57C6E4EA" w14:textId="3BD7EFF8" w:rsidR="00262C5C" w:rsidRDefault="00262C5C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EO Plan</w:t>
                      </w:r>
                    </w:p>
                    <w:p w14:paraId="626F27DE" w14:textId="78B6EB28" w:rsidR="00D1517D" w:rsidRDefault="00D1517D" w:rsidP="00D1517D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: Social Justice</w:t>
                      </w:r>
                    </w:p>
                    <w:p w14:paraId="48283245" w14:textId="7E5B9964" w:rsidR="00D1517D" w:rsidRDefault="00D1517D" w:rsidP="00D1517D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Report: Guided Pathways </w:t>
                      </w:r>
                    </w:p>
                    <w:p w14:paraId="1B189CB3" w14:textId="7267F141" w:rsidR="00C537F4" w:rsidRDefault="00C537F4" w:rsidP="00D1517D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May 7</w:t>
                      </w:r>
                      <w:r w:rsidRPr="00C537F4">
                        <w:rPr>
                          <w:rFonts w:asciiTheme="minorHAnsi" w:hAnsiTheme="minorHAnsi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Meeting</w:t>
                      </w:r>
                      <w:bookmarkStart w:id="1" w:name="_GoBack"/>
                      <w:bookmarkEnd w:id="1"/>
                    </w:p>
                    <w:p w14:paraId="4AC0D318" w14:textId="77777777" w:rsidR="00D1517D" w:rsidRDefault="00D1517D" w:rsidP="00C537F4">
                      <w:pPr>
                        <w:pStyle w:val="NoSpacing"/>
                        <w:ind w:left="108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398A8B83" w14:textId="5D48C10F" w:rsidR="00824845" w:rsidRPr="00E446E9" w:rsidRDefault="00824845" w:rsidP="00DE4E31">
                      <w:pPr>
                        <w:pStyle w:val="NoSpacing"/>
                        <w:ind w:left="108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95A5E2C" w14:textId="48E3C123" w:rsidR="0035266D" w:rsidRPr="00E446E9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ab/>
                      </w:r>
                    </w:p>
                    <w:p w14:paraId="7ADB9E6A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6593FF1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s:</w:t>
                      </w:r>
                    </w:p>
                    <w:p w14:paraId="38F6EF12" w14:textId="77777777" w:rsidR="0035266D" w:rsidRPr="00E446E9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17680337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uture Agenda Items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BC8FF8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58B13331" w:rsidR="00DC4589" w:rsidRPr="0008536F" w:rsidRDefault="00B65240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April</w:t>
                            </w:r>
                            <w:r w:rsidR="00794A25">
                              <w:rPr>
                                <w:sz w:val="40"/>
                              </w:rPr>
                              <w:t xml:space="preserve"> </w:t>
                            </w:r>
                            <w:r w:rsidR="00BC612C">
                              <w:rPr>
                                <w:sz w:val="40"/>
                              </w:rPr>
                              <w:t>23rd</w:t>
                            </w:r>
                            <w:r w:rsidR="00844041">
                              <w:rPr>
                                <w:sz w:val="40"/>
                              </w:rPr>
                              <w:t>,</w:t>
                            </w:r>
                            <w:r w:rsidR="00A35341">
                              <w:rPr>
                                <w:sz w:val="40"/>
                              </w:rPr>
                              <w:t xml:space="preserve"> </w:t>
                            </w:r>
                            <w:r w:rsidR="004210C9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0</w:t>
                            </w:r>
                            <w:r w:rsidR="00912E6F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</w:t>
                            </w:r>
                            <w:r w:rsidR="00A35341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1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58B13331" w:rsidR="00DC4589" w:rsidRPr="0008536F" w:rsidRDefault="00B65240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April</w:t>
                      </w:r>
                      <w:r w:rsidR="00794A25">
                        <w:rPr>
                          <w:sz w:val="40"/>
                        </w:rPr>
                        <w:t xml:space="preserve"> </w:t>
                      </w:r>
                      <w:r w:rsidR="00BC612C">
                        <w:rPr>
                          <w:sz w:val="40"/>
                        </w:rPr>
                        <w:t>23rd</w:t>
                      </w:r>
                      <w:r w:rsidR="00844041">
                        <w:rPr>
                          <w:sz w:val="40"/>
                        </w:rPr>
                        <w:t>,</w:t>
                      </w:r>
                      <w:r w:rsidR="00A35341">
                        <w:rPr>
                          <w:sz w:val="40"/>
                        </w:rPr>
                        <w:t xml:space="preserve"> </w:t>
                      </w:r>
                      <w:r w:rsidR="004210C9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0</w:t>
                      </w:r>
                      <w:r w:rsidR="00912E6F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</w:t>
                      </w:r>
                      <w:r w:rsidR="00A35341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1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oundrect w14:anchorId="097447F6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oundrect w14:anchorId="7BC6DD0B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3EA399A8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0sSGAIAACM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9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40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358D"/>
    <w:multiLevelType w:val="hybridMultilevel"/>
    <w:tmpl w:val="90FCB706"/>
    <w:lvl w:ilvl="0" w:tplc="04E647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04D13"/>
    <w:multiLevelType w:val="hybridMultilevel"/>
    <w:tmpl w:val="82DA7BEA"/>
    <w:lvl w:ilvl="0" w:tplc="507619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F25F66"/>
    <w:multiLevelType w:val="hybridMultilevel"/>
    <w:tmpl w:val="64E4DD96"/>
    <w:lvl w:ilvl="0" w:tplc="9716C2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16"/>
  </w:num>
  <w:num w:numId="3">
    <w:abstractNumId w:val="5"/>
  </w:num>
  <w:num w:numId="4">
    <w:abstractNumId w:val="15"/>
  </w:num>
  <w:num w:numId="5">
    <w:abstractNumId w:val="11"/>
  </w:num>
  <w:num w:numId="6">
    <w:abstractNumId w:val="6"/>
  </w:num>
  <w:num w:numId="7">
    <w:abstractNumId w:val="13"/>
  </w:num>
  <w:num w:numId="8">
    <w:abstractNumId w:val="12"/>
  </w:num>
  <w:num w:numId="9">
    <w:abstractNumId w:val="9"/>
  </w:num>
  <w:num w:numId="10">
    <w:abstractNumId w:val="0"/>
  </w:num>
  <w:num w:numId="11">
    <w:abstractNumId w:val="8"/>
  </w:num>
  <w:num w:numId="12">
    <w:abstractNumId w:val="4"/>
  </w:num>
  <w:num w:numId="13">
    <w:abstractNumId w:val="1"/>
  </w:num>
  <w:num w:numId="14">
    <w:abstractNumId w:val="10"/>
  </w:num>
  <w:num w:numId="15">
    <w:abstractNumId w:val="3"/>
  </w:num>
  <w:num w:numId="16">
    <w:abstractNumId w:val="2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217E8"/>
    <w:rsid w:val="00041162"/>
    <w:rsid w:val="000602C9"/>
    <w:rsid w:val="00071F15"/>
    <w:rsid w:val="0008026D"/>
    <w:rsid w:val="0008536F"/>
    <w:rsid w:val="000B542F"/>
    <w:rsid w:val="000C29EC"/>
    <w:rsid w:val="000D5215"/>
    <w:rsid w:val="000E6A1A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44AAD"/>
    <w:rsid w:val="002460B4"/>
    <w:rsid w:val="002536C1"/>
    <w:rsid w:val="002610C9"/>
    <w:rsid w:val="00262C5C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2786E"/>
    <w:rsid w:val="00333A48"/>
    <w:rsid w:val="003346DD"/>
    <w:rsid w:val="00347DC5"/>
    <w:rsid w:val="0035266D"/>
    <w:rsid w:val="00354BD5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920A4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83DF9"/>
    <w:rsid w:val="006903F6"/>
    <w:rsid w:val="00697273"/>
    <w:rsid w:val="006A2688"/>
    <w:rsid w:val="006C229A"/>
    <w:rsid w:val="006E0316"/>
    <w:rsid w:val="006E4A56"/>
    <w:rsid w:val="006F54D9"/>
    <w:rsid w:val="00732F79"/>
    <w:rsid w:val="00747330"/>
    <w:rsid w:val="00780658"/>
    <w:rsid w:val="0078477C"/>
    <w:rsid w:val="00794A25"/>
    <w:rsid w:val="007961FD"/>
    <w:rsid w:val="007B0CAB"/>
    <w:rsid w:val="007B4A9B"/>
    <w:rsid w:val="007C5859"/>
    <w:rsid w:val="007D52AB"/>
    <w:rsid w:val="007F3B3F"/>
    <w:rsid w:val="00804790"/>
    <w:rsid w:val="00823058"/>
    <w:rsid w:val="00824845"/>
    <w:rsid w:val="00827D0B"/>
    <w:rsid w:val="0084380A"/>
    <w:rsid w:val="00844041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07297"/>
    <w:rsid w:val="00912E6F"/>
    <w:rsid w:val="0093636E"/>
    <w:rsid w:val="00951725"/>
    <w:rsid w:val="009560B4"/>
    <w:rsid w:val="00957ABC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341"/>
    <w:rsid w:val="00A35862"/>
    <w:rsid w:val="00A3629B"/>
    <w:rsid w:val="00A3683B"/>
    <w:rsid w:val="00A454A2"/>
    <w:rsid w:val="00A516BD"/>
    <w:rsid w:val="00A538CA"/>
    <w:rsid w:val="00A64FD8"/>
    <w:rsid w:val="00A6624E"/>
    <w:rsid w:val="00A66606"/>
    <w:rsid w:val="00A77212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5240"/>
    <w:rsid w:val="00B67F29"/>
    <w:rsid w:val="00B97449"/>
    <w:rsid w:val="00B97B4D"/>
    <w:rsid w:val="00BA6CFE"/>
    <w:rsid w:val="00BB4877"/>
    <w:rsid w:val="00BB4DB7"/>
    <w:rsid w:val="00BC105C"/>
    <w:rsid w:val="00BC612C"/>
    <w:rsid w:val="00BE6634"/>
    <w:rsid w:val="00BF4F08"/>
    <w:rsid w:val="00C02478"/>
    <w:rsid w:val="00C225AE"/>
    <w:rsid w:val="00C372FD"/>
    <w:rsid w:val="00C50A1E"/>
    <w:rsid w:val="00C5279B"/>
    <w:rsid w:val="00C537F4"/>
    <w:rsid w:val="00C76334"/>
    <w:rsid w:val="00C91B89"/>
    <w:rsid w:val="00CA4B39"/>
    <w:rsid w:val="00CA7634"/>
    <w:rsid w:val="00CB77B4"/>
    <w:rsid w:val="00CF3123"/>
    <w:rsid w:val="00CF5B4B"/>
    <w:rsid w:val="00CF7BBD"/>
    <w:rsid w:val="00D1517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19EE"/>
    <w:rsid w:val="00DC4589"/>
    <w:rsid w:val="00DD018D"/>
    <w:rsid w:val="00DD5606"/>
    <w:rsid w:val="00DE4E31"/>
    <w:rsid w:val="00DF49AD"/>
    <w:rsid w:val="00E01FC7"/>
    <w:rsid w:val="00E02200"/>
    <w:rsid w:val="00E05AF9"/>
    <w:rsid w:val="00E068E5"/>
    <w:rsid w:val="00E10AE0"/>
    <w:rsid w:val="00E16AF7"/>
    <w:rsid w:val="00E335FD"/>
    <w:rsid w:val="00E33981"/>
    <w:rsid w:val="00E4462D"/>
    <w:rsid w:val="00E446E9"/>
    <w:rsid w:val="00E57029"/>
    <w:rsid w:val="00E82D24"/>
    <w:rsid w:val="00E94D3F"/>
    <w:rsid w:val="00EA08E2"/>
    <w:rsid w:val="00EA76E8"/>
    <w:rsid w:val="00EA77BF"/>
    <w:rsid w:val="00EB7B14"/>
    <w:rsid w:val="00EC1180"/>
    <w:rsid w:val="00EC2C3C"/>
    <w:rsid w:val="00EE2F3F"/>
    <w:rsid w:val="00EF65AF"/>
    <w:rsid w:val="00F064B3"/>
    <w:rsid w:val="00F12722"/>
    <w:rsid w:val="00F27264"/>
    <w:rsid w:val="00F71863"/>
    <w:rsid w:val="00F74B74"/>
    <w:rsid w:val="00F74FCF"/>
    <w:rsid w:val="00F93AB9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0FEB0-251B-4488-AD8E-8FFB59492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d Farooq</dc:creator>
  <cp:lastModifiedBy>Miles Vega</cp:lastModifiedBy>
  <cp:revision>7</cp:revision>
  <cp:lastPrinted>2021-04-09T14:49:00Z</cp:lastPrinted>
  <dcterms:created xsi:type="dcterms:W3CDTF">2021-04-16T18:34:00Z</dcterms:created>
  <dcterms:modified xsi:type="dcterms:W3CDTF">2021-04-2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